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1. </w:t>
      </w:r>
      <w:r w:rsidR="00E04B04">
        <w:rPr>
          <w:rFonts w:ascii="Times New Roman" w:hAnsi="Times New Roman" w:cs="Times New Roman"/>
          <w:b/>
          <w:bCs/>
          <w:sz w:val="24"/>
          <w:szCs w:val="24"/>
        </w:rPr>
        <w:t xml:space="preserve">(1 pt) </w:t>
      </w:r>
      <w:r w:rsidRPr="00647D3E">
        <w:rPr>
          <w:rFonts w:ascii="Times New Roman" w:hAnsi="Times New Roman" w:cs="Times New Roman"/>
          <w:b/>
          <w:bCs/>
          <w:sz w:val="24"/>
          <w:szCs w:val="24"/>
        </w:rPr>
        <w:t>What is a variable’s scope?</w:t>
      </w:r>
    </w:p>
    <w:p w:rsidR="00647D3E" w:rsidRP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A. Its value</w:t>
      </w:r>
    </w:p>
    <w:p w:rsidR="00647D3E" w:rsidRPr="008A2A8C" w:rsidRDefault="00647D3E" w:rsidP="00647D3E">
      <w:pPr>
        <w:rPr>
          <w:rFonts w:ascii="Times New Roman" w:hAnsi="Times New Roman" w:cs="Times New Roman"/>
          <w:b/>
          <w:bCs/>
          <w:sz w:val="24"/>
          <w:szCs w:val="24"/>
        </w:rPr>
      </w:pPr>
      <w:r w:rsidRPr="008A2A8C">
        <w:rPr>
          <w:rFonts w:ascii="Times New Roman" w:hAnsi="Times New Roman" w:cs="Times New Roman"/>
          <w:b/>
          <w:bCs/>
          <w:sz w:val="24"/>
          <w:szCs w:val="24"/>
        </w:rPr>
        <w:t>B. The range of statements in the code where a variable can be accessed.</w:t>
      </w:r>
    </w:p>
    <w:p w:rsidR="00647D3E" w:rsidRP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C. Its name</w:t>
      </w:r>
    </w:p>
    <w:p w:rsidR="00647D3E" w:rsidRDefault="00647D3E" w:rsidP="00647D3E">
      <w:pPr>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2. </w:t>
      </w:r>
      <w:r w:rsidR="00E04B04">
        <w:rPr>
          <w:rFonts w:ascii="Times New Roman" w:hAnsi="Times New Roman" w:cs="Times New Roman"/>
          <w:b/>
          <w:bCs/>
          <w:sz w:val="24"/>
          <w:szCs w:val="24"/>
        </w:rPr>
        <w:t xml:space="preserve">(1 pt) </w:t>
      </w:r>
      <w:r w:rsidRPr="00647D3E">
        <w:rPr>
          <w:rFonts w:ascii="Times New Roman" w:hAnsi="Times New Roman" w:cs="Times New Roman"/>
          <w:b/>
          <w:bCs/>
          <w:sz w:val="24"/>
          <w:szCs w:val="24"/>
        </w:rPr>
        <w:t>What is a local variable?</w:t>
      </w:r>
    </w:p>
    <w:p w:rsidR="00647D3E" w:rsidRPr="008A2A8C" w:rsidRDefault="00647D3E" w:rsidP="00647D3E">
      <w:pPr>
        <w:rPr>
          <w:rFonts w:ascii="Times New Roman" w:hAnsi="Times New Roman" w:cs="Times New Roman"/>
          <w:b/>
          <w:bCs/>
          <w:sz w:val="24"/>
          <w:szCs w:val="24"/>
        </w:rPr>
      </w:pPr>
      <w:r w:rsidRPr="008A2A8C">
        <w:rPr>
          <w:rFonts w:ascii="Times New Roman" w:hAnsi="Times New Roman" w:cs="Times New Roman"/>
          <w:b/>
          <w:bCs/>
          <w:sz w:val="24"/>
          <w:szCs w:val="24"/>
        </w:rPr>
        <w:t>A. A temporary variable that is only used inside a function</w:t>
      </w:r>
    </w:p>
    <w:p w:rsidR="00647D3E" w:rsidRP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B. The same as a parameter</w:t>
      </w:r>
    </w:p>
    <w:p w:rsid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C. Another name for any variable</w:t>
      </w:r>
    </w:p>
    <w:p w:rsidR="00647D3E" w:rsidRDefault="00647D3E" w:rsidP="00647D3E">
      <w:pPr>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3. </w:t>
      </w:r>
      <w:r w:rsidR="00E04B04">
        <w:rPr>
          <w:rFonts w:ascii="Times New Roman" w:hAnsi="Times New Roman" w:cs="Times New Roman"/>
          <w:b/>
          <w:bCs/>
          <w:sz w:val="24"/>
          <w:szCs w:val="24"/>
        </w:rPr>
        <w:t xml:space="preserve">(1 pt) </w:t>
      </w:r>
      <w:r w:rsidRPr="00647D3E">
        <w:rPr>
          <w:rFonts w:ascii="Times New Roman" w:hAnsi="Times New Roman" w:cs="Times New Roman"/>
          <w:b/>
          <w:bCs/>
          <w:sz w:val="24"/>
          <w:szCs w:val="24"/>
        </w:rPr>
        <w:t>Can you use the same name for a local variable as a global variable?</w:t>
      </w:r>
    </w:p>
    <w:p w:rsidR="00647D3E" w:rsidRP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A. Yes, and there is no reason not to.</w:t>
      </w:r>
    </w:p>
    <w:p w:rsidR="00647D3E" w:rsidRPr="008A2A8C" w:rsidRDefault="00647D3E" w:rsidP="00647D3E">
      <w:pPr>
        <w:rPr>
          <w:rFonts w:ascii="Times New Roman" w:hAnsi="Times New Roman" w:cs="Times New Roman"/>
          <w:b/>
          <w:bCs/>
          <w:sz w:val="24"/>
          <w:szCs w:val="24"/>
        </w:rPr>
      </w:pPr>
      <w:r w:rsidRPr="008A2A8C">
        <w:rPr>
          <w:rFonts w:ascii="Times New Roman" w:hAnsi="Times New Roman" w:cs="Times New Roman"/>
          <w:b/>
          <w:bCs/>
          <w:sz w:val="24"/>
          <w:szCs w:val="24"/>
        </w:rPr>
        <w:t>B. Yes, but it is considered bad form.</w:t>
      </w:r>
    </w:p>
    <w:p w:rsid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C. No, it will cause an error.</w:t>
      </w:r>
    </w:p>
    <w:p w:rsidR="00647D3E" w:rsidRDefault="00647D3E" w:rsidP="00647D3E">
      <w:pPr>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4. </w:t>
      </w:r>
      <w:r w:rsidR="00E04B04">
        <w:rPr>
          <w:rFonts w:ascii="Times New Roman" w:hAnsi="Times New Roman" w:cs="Times New Roman"/>
          <w:b/>
          <w:bCs/>
          <w:sz w:val="24"/>
          <w:szCs w:val="24"/>
        </w:rPr>
        <w:t xml:space="preserve">(7 pts) </w:t>
      </w:r>
      <w:r w:rsidRPr="00647D3E">
        <w:rPr>
          <w:rFonts w:ascii="Times New Roman" w:hAnsi="Times New Roman" w:cs="Times New Roman"/>
          <w:b/>
          <w:bCs/>
          <w:sz w:val="24"/>
          <w:szCs w:val="24"/>
        </w:rPr>
        <w:t>Write a function, length, that takes in a list as the input. If the length of the list is greater than or equal to 5, return "Longer than 5". If the length is less than 5, return "Less than 5".</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def length(my_list):</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if len(my_list) &gt;= 5:</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return "Longer than 5"</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else:</w:t>
      </w:r>
    </w:p>
    <w:p w:rsid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return "Less than 5"</w:t>
      </w:r>
    </w:p>
    <w:p w:rsidR="00A63376" w:rsidRPr="00A63376" w:rsidRDefault="00A63376" w:rsidP="00253882">
      <w:pPr>
        <w:spacing w:line="240" w:lineRule="auto"/>
        <w:rPr>
          <w:rFonts w:ascii="Times New Roman" w:hAnsi="Times New Roman" w:cs="Times New Roman"/>
          <w:sz w:val="24"/>
          <w:szCs w:val="24"/>
        </w:rPr>
      </w:pP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list1 = input("Enter list1 elements: ").split()</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print(length(list1))</w:t>
      </w:r>
    </w:p>
    <w:p w:rsidR="00A63376" w:rsidRPr="00A63376" w:rsidRDefault="00A63376" w:rsidP="00253882">
      <w:pPr>
        <w:spacing w:line="240" w:lineRule="auto"/>
        <w:rPr>
          <w:rFonts w:ascii="Times New Roman" w:hAnsi="Times New Roman" w:cs="Times New Roman"/>
          <w:sz w:val="24"/>
          <w:szCs w:val="24"/>
        </w:rPr>
      </w:pP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list2 = input("Enter list2 elements: ").split()</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print(length(list2))</w:t>
      </w:r>
    </w:p>
    <w:p w:rsidR="00A63376" w:rsidRPr="00A63376" w:rsidRDefault="00A63376" w:rsidP="00253882">
      <w:pPr>
        <w:spacing w:line="240" w:lineRule="auto"/>
        <w:rPr>
          <w:rFonts w:ascii="Times New Roman" w:hAnsi="Times New Roman" w:cs="Times New Roman"/>
          <w:sz w:val="24"/>
          <w:szCs w:val="24"/>
        </w:rPr>
      </w:pP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list3 = []</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e = input("Enter an element for list3: ")</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lastRenderedPageBreak/>
        <w:t>while e != " ":</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list3.append(e)</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e = input("Enter an element for list3: ")</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 xml:space="preserve">    </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print(list3)</w:t>
      </w:r>
    </w:p>
    <w:p w:rsidR="00A63376" w:rsidRPr="00A63376" w:rsidRDefault="00A63376" w:rsidP="00253882">
      <w:pPr>
        <w:spacing w:line="240" w:lineRule="auto"/>
        <w:rPr>
          <w:rFonts w:ascii="Times New Roman" w:hAnsi="Times New Roman" w:cs="Times New Roman"/>
          <w:sz w:val="24"/>
          <w:szCs w:val="24"/>
        </w:rPr>
      </w:pPr>
      <w:r w:rsidRPr="00A63376">
        <w:rPr>
          <w:rFonts w:ascii="Times New Roman" w:hAnsi="Times New Roman" w:cs="Times New Roman"/>
          <w:sz w:val="24"/>
          <w:szCs w:val="24"/>
        </w:rPr>
        <w:t>print(length(list3))</w:t>
      </w:r>
    </w:p>
    <w:p w:rsidR="00A63376" w:rsidRPr="00A63376" w:rsidRDefault="00A63376" w:rsidP="00253882">
      <w:pPr>
        <w:spacing w:line="240" w:lineRule="auto"/>
        <w:rPr>
          <w:rFonts w:ascii="Times New Roman" w:hAnsi="Times New Roman" w:cs="Times New Roman"/>
          <w:b/>
          <w:bCs/>
          <w:sz w:val="24"/>
          <w:szCs w:val="24"/>
        </w:rPr>
      </w:pPr>
    </w:p>
    <w:p w:rsidR="00A63376" w:rsidRPr="00253882" w:rsidRDefault="00A63376"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list4 = ["Corona", 1, 1.6*10**-19, 'Foo fighters']</w:t>
      </w:r>
    </w:p>
    <w:p w:rsidR="00A63376" w:rsidRPr="00253882" w:rsidRDefault="00A63376"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print(list4)</w:t>
      </w:r>
    </w:p>
    <w:p w:rsidR="008A2A8C" w:rsidRPr="00253882" w:rsidRDefault="00A63376"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print(length(list4))</w:t>
      </w:r>
    </w:p>
    <w:p w:rsidR="00647D3E" w:rsidRDefault="00647D3E" w:rsidP="00647D3E">
      <w:pPr>
        <w:rPr>
          <w:rFonts w:ascii="Times New Roman" w:hAnsi="Times New Roman" w:cs="Times New Roman"/>
          <w:b/>
          <w:bCs/>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5. </w:t>
      </w:r>
      <w:r w:rsidR="00E04B04">
        <w:rPr>
          <w:rFonts w:ascii="Times New Roman" w:hAnsi="Times New Roman" w:cs="Times New Roman"/>
          <w:b/>
          <w:bCs/>
          <w:sz w:val="24"/>
          <w:szCs w:val="24"/>
        </w:rPr>
        <w:t xml:space="preserve">(7 pts) </w:t>
      </w:r>
      <w:r w:rsidRPr="00647D3E">
        <w:rPr>
          <w:rFonts w:ascii="Times New Roman" w:hAnsi="Times New Roman" w:cs="Times New Roman"/>
          <w:b/>
          <w:bCs/>
          <w:sz w:val="24"/>
          <w:szCs w:val="24"/>
        </w:rPr>
        <w:t>Write a function named num_test that takes a number as input. If the number is greater than 10, the function should return "Greater than 10." If the number is less than 10, the function should return "Less than 10." If the number is equal to 10, the function should return "Equal to 10."</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def num_test(number):</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if int(number) &gt; 10:</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return "Greater than 10."</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elif int(number) &lt; 10:</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return "Less than 10."</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else:</w:t>
      </w:r>
    </w:p>
    <w:p w:rsid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return "Equal to 10."</w:t>
      </w:r>
    </w:p>
    <w:p w:rsidR="005A0184" w:rsidRPr="00253882" w:rsidRDefault="005A0184" w:rsidP="00253882">
      <w:pPr>
        <w:spacing w:line="240" w:lineRule="auto"/>
        <w:rPr>
          <w:rFonts w:ascii="Times New Roman" w:hAnsi="Times New Roman" w:cs="Times New Roman"/>
          <w:sz w:val="24"/>
          <w:szCs w:val="24"/>
        </w:rPr>
      </w:pP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for i in range(6):</w:t>
      </w:r>
    </w:p>
    <w:p w:rsidR="00253882" w:rsidRPr="00253882"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n = input("Enter an integer: ")</w:t>
      </w:r>
    </w:p>
    <w:p w:rsidR="00647D3E" w:rsidRDefault="00253882" w:rsidP="00253882">
      <w:pPr>
        <w:spacing w:line="240" w:lineRule="auto"/>
        <w:rPr>
          <w:rFonts w:ascii="Times New Roman" w:hAnsi="Times New Roman" w:cs="Times New Roman"/>
          <w:sz w:val="24"/>
          <w:szCs w:val="24"/>
        </w:rPr>
      </w:pPr>
      <w:r w:rsidRPr="00253882">
        <w:rPr>
          <w:rFonts w:ascii="Times New Roman" w:hAnsi="Times New Roman" w:cs="Times New Roman"/>
          <w:sz w:val="24"/>
          <w:szCs w:val="24"/>
        </w:rPr>
        <w:t xml:space="preserve">    print(num_test(n))</w:t>
      </w:r>
    </w:p>
    <w:p w:rsidR="00253882" w:rsidRPr="00253882" w:rsidRDefault="00253882" w:rsidP="00253882">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6. </w:t>
      </w:r>
      <w:r w:rsidR="00E04B04">
        <w:rPr>
          <w:rFonts w:ascii="Times New Roman" w:hAnsi="Times New Roman" w:cs="Times New Roman"/>
          <w:b/>
          <w:bCs/>
          <w:sz w:val="24"/>
          <w:szCs w:val="24"/>
        </w:rPr>
        <w:t xml:space="preserve">(8 pts) </w:t>
      </w:r>
      <w:r w:rsidRPr="00647D3E">
        <w:rPr>
          <w:rFonts w:ascii="Times New Roman" w:hAnsi="Times New Roman" w:cs="Times New Roman"/>
          <w:b/>
          <w:bCs/>
          <w:sz w:val="24"/>
          <w:szCs w:val="24"/>
        </w:rPr>
        <w:t>Write a function that will return the number of digits in an integ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def num_of_digits(numb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return len(str(number))</w:t>
      </w:r>
    </w:p>
    <w:p w:rsidR="00EE7F68" w:rsidRPr="00EE7F68" w:rsidRDefault="00EE7F68" w:rsidP="00EE7F68">
      <w:pPr>
        <w:spacing w:line="240" w:lineRule="auto"/>
        <w:rPr>
          <w:rFonts w:ascii="Times New Roman" w:hAnsi="Times New Roman" w:cs="Times New Roman"/>
          <w:sz w:val="24"/>
          <w:szCs w:val="24"/>
        </w:rPr>
      </w:pP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def num_of_digits_while(numb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count = 0</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lastRenderedPageBreak/>
        <w:t xml:space="preserve">    while(number &gt; 0):</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number = number // 10</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count += 1</w:t>
      </w:r>
    </w:p>
    <w:p w:rsid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return count</w:t>
      </w:r>
    </w:p>
    <w:p w:rsidR="005A0184" w:rsidRPr="00EE7F68" w:rsidRDefault="005A0184" w:rsidP="00EE7F68">
      <w:pPr>
        <w:spacing w:line="240" w:lineRule="auto"/>
        <w:rPr>
          <w:rFonts w:ascii="Times New Roman" w:hAnsi="Times New Roman" w:cs="Times New Roman"/>
          <w:sz w:val="24"/>
          <w:szCs w:val="24"/>
        </w:rPr>
      </w:pP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def digits(numb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d = int(len(str(numb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x = ''.join(reversed(str(numb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for i in range(len(x)):</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if i + 1 == 1:</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st digit of number: ", x[i])</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elif i + 1 == 2:</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nd digit of number: ", x[i])</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elif i + 1 == 3:</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rd digit of number: ", x[i])</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else:</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th digit of number: ", x[i])        </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     </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for i in range(len(str(number))):</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if i + 1 == 1:</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st digit of number: ", int(number / 10**i) % 10)</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elif i + 1 == 2:</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nd digit of number: ", int(number / 10**i) % 10)</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elif i + 1 == 3:</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rd digit of number: ", int(number / 10**i) % 10)</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else:</w:t>
      </w:r>
    </w:p>
    <w:p w:rsid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 xml:space="preserve">            print(i+1,"th digit of number: ", int(number / 10**i) % 10) </w:t>
      </w:r>
    </w:p>
    <w:p w:rsidR="005A0184" w:rsidRPr="00EE7F68" w:rsidRDefault="005A0184" w:rsidP="00EE7F68">
      <w:pPr>
        <w:spacing w:line="240" w:lineRule="auto"/>
        <w:rPr>
          <w:rFonts w:ascii="Times New Roman" w:hAnsi="Times New Roman" w:cs="Times New Roman"/>
          <w:sz w:val="24"/>
          <w:szCs w:val="24"/>
        </w:rPr>
      </w:pP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m = int(input("Enter an integer to calculate its number of digits (up to 10 digits): "))</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print()</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print(num_of_digits(m))</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print()</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lastRenderedPageBreak/>
        <w:t>print(num_of_digits_while(m))</w:t>
      </w:r>
    </w:p>
    <w:p w:rsidR="00EE7F68" w:rsidRP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print()</w:t>
      </w:r>
    </w:p>
    <w:p w:rsidR="00EE7F68" w:rsidRDefault="00EE7F68" w:rsidP="00EE7F68">
      <w:pPr>
        <w:spacing w:line="240" w:lineRule="auto"/>
        <w:rPr>
          <w:rFonts w:ascii="Times New Roman" w:hAnsi="Times New Roman" w:cs="Times New Roman"/>
          <w:sz w:val="24"/>
          <w:szCs w:val="24"/>
        </w:rPr>
      </w:pPr>
      <w:r w:rsidRPr="00EE7F68">
        <w:rPr>
          <w:rFonts w:ascii="Times New Roman" w:hAnsi="Times New Roman" w:cs="Times New Roman"/>
          <w:sz w:val="24"/>
          <w:szCs w:val="24"/>
        </w:rPr>
        <w:t>print(digits(m))</w:t>
      </w:r>
    </w:p>
    <w:p w:rsidR="005A0184" w:rsidRPr="00EE7F68" w:rsidRDefault="005A0184" w:rsidP="00EE7F68">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7. </w:t>
      </w:r>
      <w:r w:rsidR="00E04B04">
        <w:rPr>
          <w:rFonts w:ascii="Times New Roman" w:hAnsi="Times New Roman" w:cs="Times New Roman"/>
          <w:b/>
          <w:bCs/>
          <w:sz w:val="24"/>
          <w:szCs w:val="24"/>
        </w:rPr>
        <w:t xml:space="preserve">(8 pts) </w:t>
      </w:r>
      <w:r w:rsidRPr="00647D3E">
        <w:rPr>
          <w:rFonts w:ascii="Times New Roman" w:hAnsi="Times New Roman" w:cs="Times New Roman"/>
          <w:b/>
          <w:bCs/>
          <w:sz w:val="24"/>
          <w:szCs w:val="24"/>
        </w:rPr>
        <w:t>Write a function that reverses its string argument.</w:t>
      </w:r>
    </w:p>
    <w:p w:rsidR="00F75786" w:rsidRPr="00F75786" w:rsidRDefault="00F75786" w:rsidP="00F75786">
      <w:pPr>
        <w:rPr>
          <w:rFonts w:ascii="Times New Roman" w:hAnsi="Times New Roman" w:cs="Times New Roman"/>
          <w:sz w:val="24"/>
          <w:szCs w:val="24"/>
        </w:rPr>
      </w:pPr>
      <w:r w:rsidRPr="00F75786">
        <w:rPr>
          <w:rFonts w:ascii="Times New Roman" w:hAnsi="Times New Roman" w:cs="Times New Roman"/>
          <w:sz w:val="24"/>
          <w:szCs w:val="24"/>
        </w:rPr>
        <w:t>def reverse(astring</w:t>
      </w:r>
      <w:r w:rsidR="00BB3F4E">
        <w:rPr>
          <w:rFonts w:ascii="Times New Roman" w:hAnsi="Times New Roman" w:cs="Times New Roman"/>
          <w:sz w:val="24"/>
          <w:szCs w:val="24"/>
        </w:rPr>
        <w:t xml:space="preserve">, </w:t>
      </w:r>
      <w:r w:rsidR="00BB3F4E" w:rsidRPr="00F75786">
        <w:rPr>
          <w:rFonts w:ascii="Times New Roman" w:hAnsi="Times New Roman" w:cs="Times New Roman"/>
          <w:sz w:val="24"/>
          <w:szCs w:val="24"/>
        </w:rPr>
        <w:t>b=""</w:t>
      </w:r>
      <w:r w:rsidRPr="00F75786">
        <w:rPr>
          <w:rFonts w:ascii="Times New Roman" w:hAnsi="Times New Roman" w:cs="Times New Roman"/>
          <w:sz w:val="24"/>
          <w:szCs w:val="24"/>
        </w:rPr>
        <w:t>):</w:t>
      </w:r>
    </w:p>
    <w:p w:rsidR="00F75786" w:rsidRPr="00F75786" w:rsidRDefault="00F75786" w:rsidP="00F75786">
      <w:pPr>
        <w:rPr>
          <w:rFonts w:ascii="Times New Roman" w:hAnsi="Times New Roman" w:cs="Times New Roman"/>
          <w:sz w:val="24"/>
          <w:szCs w:val="24"/>
        </w:rPr>
      </w:pPr>
      <w:r w:rsidRPr="00F75786">
        <w:rPr>
          <w:rFonts w:ascii="Times New Roman" w:hAnsi="Times New Roman" w:cs="Times New Roman"/>
          <w:sz w:val="24"/>
          <w:szCs w:val="24"/>
        </w:rPr>
        <w:t xml:space="preserve">    for i in range(len(astring)):</w:t>
      </w:r>
    </w:p>
    <w:p w:rsidR="00F75786" w:rsidRPr="00F75786" w:rsidRDefault="00F75786" w:rsidP="00F75786">
      <w:pPr>
        <w:rPr>
          <w:rFonts w:ascii="Times New Roman" w:hAnsi="Times New Roman" w:cs="Times New Roman"/>
          <w:sz w:val="24"/>
          <w:szCs w:val="24"/>
        </w:rPr>
      </w:pPr>
      <w:r w:rsidRPr="00F75786">
        <w:rPr>
          <w:rFonts w:ascii="Times New Roman" w:hAnsi="Times New Roman" w:cs="Times New Roman"/>
          <w:sz w:val="24"/>
          <w:szCs w:val="24"/>
        </w:rPr>
        <w:t xml:space="preserve">        b=b+astring[-(i+1)]</w:t>
      </w:r>
    </w:p>
    <w:p w:rsidR="00F75786" w:rsidRPr="00F75786" w:rsidRDefault="00F75786" w:rsidP="00F75786">
      <w:pPr>
        <w:rPr>
          <w:rFonts w:ascii="Times New Roman" w:hAnsi="Times New Roman" w:cs="Times New Roman"/>
          <w:sz w:val="24"/>
          <w:szCs w:val="24"/>
        </w:rPr>
      </w:pPr>
      <w:r w:rsidRPr="00F75786">
        <w:rPr>
          <w:rFonts w:ascii="Times New Roman" w:hAnsi="Times New Roman" w:cs="Times New Roman"/>
          <w:sz w:val="24"/>
          <w:szCs w:val="24"/>
        </w:rPr>
        <w:t xml:space="preserve">    return b</w:t>
      </w:r>
    </w:p>
    <w:p w:rsidR="00F75786" w:rsidRPr="00F75786" w:rsidRDefault="00F75786" w:rsidP="00F75786">
      <w:pPr>
        <w:rPr>
          <w:rFonts w:ascii="Times New Roman" w:hAnsi="Times New Roman" w:cs="Times New Roman"/>
          <w:sz w:val="24"/>
          <w:szCs w:val="24"/>
        </w:rPr>
      </w:pPr>
      <w:r w:rsidRPr="00F75786">
        <w:rPr>
          <w:rFonts w:ascii="Times New Roman" w:hAnsi="Times New Roman" w:cs="Times New Roman"/>
          <w:sz w:val="24"/>
          <w:szCs w:val="24"/>
        </w:rPr>
        <w:t>a=input("Enter a string")</w:t>
      </w:r>
    </w:p>
    <w:p w:rsidR="00647D3E" w:rsidRDefault="00F75786" w:rsidP="00647D3E">
      <w:pPr>
        <w:rPr>
          <w:rFonts w:ascii="Times New Roman" w:hAnsi="Times New Roman" w:cs="Times New Roman"/>
          <w:sz w:val="24"/>
          <w:szCs w:val="24"/>
        </w:rPr>
      </w:pPr>
      <w:r w:rsidRPr="00F75786">
        <w:rPr>
          <w:rFonts w:ascii="Times New Roman" w:hAnsi="Times New Roman" w:cs="Times New Roman"/>
          <w:sz w:val="24"/>
          <w:szCs w:val="24"/>
        </w:rPr>
        <w:t>print(reverse(a))</w:t>
      </w:r>
    </w:p>
    <w:p w:rsidR="005A0184" w:rsidRDefault="005A0184" w:rsidP="00647D3E">
      <w:pPr>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8. </w:t>
      </w:r>
      <w:r w:rsidR="00E04B04">
        <w:rPr>
          <w:rFonts w:ascii="Times New Roman" w:hAnsi="Times New Roman" w:cs="Times New Roman"/>
          <w:b/>
          <w:bCs/>
          <w:sz w:val="24"/>
          <w:szCs w:val="24"/>
        </w:rPr>
        <w:t xml:space="preserve">(8 pts) </w:t>
      </w:r>
      <w:r w:rsidRPr="00647D3E">
        <w:rPr>
          <w:rFonts w:ascii="Times New Roman" w:hAnsi="Times New Roman" w:cs="Times New Roman"/>
          <w:b/>
          <w:bCs/>
          <w:sz w:val="24"/>
          <w:szCs w:val="24"/>
        </w:rPr>
        <w:t>Write a function that mirrors its string argument, generating a string containing the original string and the string backwards.</w:t>
      </w:r>
    </w:p>
    <w:p w:rsidR="005A0184" w:rsidRP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str_1 = input("Enter a string: ")</w:t>
      </w:r>
    </w:p>
    <w:p w:rsidR="005A0184" w:rsidRP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def mirror(string, Str1 = "", Str2 = ""):</w:t>
      </w:r>
    </w:p>
    <w:p w:rsidR="005A0184" w:rsidRP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 xml:space="preserve">    for letter in string:</w:t>
      </w:r>
    </w:p>
    <w:p w:rsidR="005A0184" w:rsidRP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 xml:space="preserve">        Str1 = Str1 + letter</w:t>
      </w:r>
    </w:p>
    <w:p w:rsidR="005A0184" w:rsidRP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 xml:space="preserve">        Str2 = letter + Str2</w:t>
      </w:r>
    </w:p>
    <w:p w:rsidR="005A0184" w:rsidRP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 xml:space="preserve">    return Str1 + Str2</w:t>
      </w:r>
    </w:p>
    <w:p w:rsidR="005A0184" w:rsidRDefault="005A0184" w:rsidP="005A0184">
      <w:pPr>
        <w:spacing w:line="240" w:lineRule="auto"/>
        <w:rPr>
          <w:rFonts w:ascii="Times New Roman" w:hAnsi="Times New Roman" w:cs="Times New Roman"/>
          <w:sz w:val="24"/>
          <w:szCs w:val="24"/>
        </w:rPr>
      </w:pPr>
      <w:r w:rsidRPr="005A0184">
        <w:rPr>
          <w:rFonts w:ascii="Times New Roman" w:hAnsi="Times New Roman" w:cs="Times New Roman"/>
          <w:sz w:val="24"/>
          <w:szCs w:val="24"/>
        </w:rPr>
        <w:t>print(mirror(str_1))</w:t>
      </w:r>
    </w:p>
    <w:p w:rsidR="005A0184" w:rsidRPr="005A0184" w:rsidRDefault="005A0184" w:rsidP="005A0184">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9.</w:t>
      </w:r>
      <w:r w:rsidR="00E04B04">
        <w:rPr>
          <w:rFonts w:ascii="Times New Roman" w:hAnsi="Times New Roman" w:cs="Times New Roman"/>
          <w:b/>
          <w:bCs/>
          <w:sz w:val="24"/>
          <w:szCs w:val="24"/>
        </w:rPr>
        <w:t xml:space="preserve"> (8 pts) </w:t>
      </w:r>
      <w:r w:rsidRPr="00647D3E">
        <w:rPr>
          <w:rFonts w:ascii="Times New Roman" w:hAnsi="Times New Roman" w:cs="Times New Roman"/>
          <w:b/>
          <w:bCs/>
          <w:sz w:val="24"/>
          <w:szCs w:val="24"/>
        </w:rPr>
        <w:t>Write a function that removes all occurrences of a given letter from a string.</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def remove_letter(string, letter):</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for i in string:</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if i == letter:</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string = string.replace(i,'')</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return string</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theString=input("Enter a string: ")</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theLetter=input("Enter a letter: ")</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print(remove_letter(theString, theLetter))</w:t>
      </w: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lastRenderedPageBreak/>
        <w:t xml:space="preserve">10. </w:t>
      </w:r>
      <w:r w:rsidR="00E04B04">
        <w:rPr>
          <w:rFonts w:ascii="Times New Roman" w:hAnsi="Times New Roman" w:cs="Times New Roman"/>
          <w:b/>
          <w:bCs/>
          <w:sz w:val="24"/>
          <w:szCs w:val="24"/>
        </w:rPr>
        <w:t xml:space="preserve">(10 pts) </w:t>
      </w:r>
      <w:r w:rsidRPr="00647D3E">
        <w:rPr>
          <w:rFonts w:ascii="Times New Roman" w:hAnsi="Times New Roman" w:cs="Times New Roman"/>
          <w:b/>
          <w:bCs/>
          <w:sz w:val="24"/>
          <w:szCs w:val="24"/>
        </w:rPr>
        <w:t>Write a Python function that will take a the list of 100 random integers between 0 and 1000 and return the maximum value. (Note: there is a builtin function named max but pretend you cannot use it.)</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import random</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def max(my_List):</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max = 0</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for e in my_List:</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if e &gt; max:</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max = e</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return max</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lst_1 = []</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for i in range(100):</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 xml:space="preserve">    lst_1.append(random.randint(0, 1000))</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print(lst_1)</w:t>
      </w:r>
    </w:p>
    <w:p w:rsidR="004F29B0" w:rsidRPr="004F29B0" w:rsidRDefault="004F29B0" w:rsidP="004F29B0">
      <w:pPr>
        <w:spacing w:line="240" w:lineRule="auto"/>
        <w:rPr>
          <w:rFonts w:ascii="Times New Roman" w:hAnsi="Times New Roman" w:cs="Times New Roman"/>
          <w:sz w:val="24"/>
          <w:szCs w:val="24"/>
        </w:rPr>
      </w:pPr>
      <w:r w:rsidRPr="004F29B0">
        <w:rPr>
          <w:rFonts w:ascii="Times New Roman" w:hAnsi="Times New Roman" w:cs="Times New Roman"/>
          <w:sz w:val="24"/>
          <w:szCs w:val="24"/>
        </w:rPr>
        <w:t>print(max(lst_1))</w:t>
      </w: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11. </w:t>
      </w:r>
      <w:r w:rsidR="00E04B04">
        <w:rPr>
          <w:rFonts w:ascii="Times New Roman" w:hAnsi="Times New Roman" w:cs="Times New Roman"/>
          <w:b/>
          <w:bCs/>
          <w:sz w:val="24"/>
          <w:szCs w:val="24"/>
        </w:rPr>
        <w:t xml:space="preserve">(8 pts) </w:t>
      </w:r>
      <w:r w:rsidRPr="00647D3E">
        <w:rPr>
          <w:rFonts w:ascii="Times New Roman" w:hAnsi="Times New Roman" w:cs="Times New Roman"/>
          <w:b/>
          <w:bCs/>
          <w:sz w:val="24"/>
          <w:szCs w:val="24"/>
        </w:rPr>
        <w:t>Write a function to count how many odd numbers are in a list.</w:t>
      </w:r>
    </w:p>
    <w:p w:rsidR="00647D3E" w:rsidRDefault="00647D3E" w:rsidP="00647D3E">
      <w:pPr>
        <w:rPr>
          <w:rFonts w:ascii="Times New Roman" w:hAnsi="Times New Roman" w:cs="Times New Roman"/>
          <w:sz w:val="24"/>
          <w:szCs w:val="24"/>
        </w:rPr>
      </w:pPr>
      <w:r w:rsidRPr="00647D3E">
        <w:rPr>
          <w:rFonts w:ascii="Times New Roman" w:hAnsi="Times New Roman" w:cs="Times New Roman"/>
          <w:sz w:val="24"/>
          <w:szCs w:val="24"/>
        </w:rPr>
        <w:t>Lst=[3,5,1,6,8,7,11,14]</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def countOdd(lst):</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odd = 0</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for e in lst:</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if e % 2 != 0:</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odd = odd + 1</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return odd</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Lst=[3,5,1,6,8,7,11,14]</w:t>
      </w:r>
    </w:p>
    <w:p w:rsid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print(countOdd(Lst))</w:t>
      </w:r>
    </w:p>
    <w:p w:rsidR="00685C63" w:rsidRPr="00685C63" w:rsidRDefault="00685C63" w:rsidP="00685C63">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12. </w:t>
      </w:r>
      <w:r w:rsidR="00E04B04">
        <w:rPr>
          <w:rFonts w:ascii="Times New Roman" w:hAnsi="Times New Roman" w:cs="Times New Roman"/>
          <w:b/>
          <w:bCs/>
          <w:sz w:val="24"/>
          <w:szCs w:val="24"/>
        </w:rPr>
        <w:t xml:space="preserve">(8 pts) </w:t>
      </w:r>
      <w:r w:rsidRPr="00647D3E">
        <w:rPr>
          <w:rFonts w:ascii="Times New Roman" w:hAnsi="Times New Roman" w:cs="Times New Roman"/>
          <w:b/>
          <w:bCs/>
          <w:sz w:val="24"/>
          <w:szCs w:val="24"/>
        </w:rPr>
        <w:t>Sum up all the negative numbers in a list.</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def sumNegative(lst, total = 0):</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for e in lst:</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if e &lt; 0:</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total = total + e</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return total</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lastRenderedPageBreak/>
        <w:t>Lst = []</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length = int(input("Enter the length of your list: "))</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for i in range(length):</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elem = int(input("Enter an integer for the list: "))</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 xml:space="preserve">    Lst.append(elem)</w:t>
      </w:r>
    </w:p>
    <w:p w:rsidR="00685C63" w:rsidRPr="00685C63"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print(Lst)</w:t>
      </w:r>
    </w:p>
    <w:p w:rsidR="00647D3E" w:rsidRDefault="00685C63" w:rsidP="00685C63">
      <w:pPr>
        <w:spacing w:line="240" w:lineRule="auto"/>
        <w:rPr>
          <w:rFonts w:ascii="Times New Roman" w:hAnsi="Times New Roman" w:cs="Times New Roman"/>
          <w:sz w:val="24"/>
          <w:szCs w:val="24"/>
        </w:rPr>
      </w:pPr>
      <w:r w:rsidRPr="00685C63">
        <w:rPr>
          <w:rFonts w:ascii="Times New Roman" w:hAnsi="Times New Roman" w:cs="Times New Roman"/>
          <w:sz w:val="24"/>
          <w:szCs w:val="24"/>
        </w:rPr>
        <w:t>print(sumNegative(Lst))</w:t>
      </w:r>
    </w:p>
    <w:p w:rsidR="00685C63" w:rsidRPr="00685C63" w:rsidRDefault="00685C63" w:rsidP="00685C63">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13. </w:t>
      </w:r>
      <w:r w:rsidR="00E04B04">
        <w:rPr>
          <w:rFonts w:ascii="Times New Roman" w:hAnsi="Times New Roman" w:cs="Times New Roman"/>
          <w:b/>
          <w:bCs/>
          <w:sz w:val="24"/>
          <w:szCs w:val="24"/>
        </w:rPr>
        <w:t>(</w:t>
      </w:r>
      <w:r w:rsidR="00191647">
        <w:rPr>
          <w:rFonts w:ascii="Times New Roman" w:hAnsi="Times New Roman" w:cs="Times New Roman"/>
          <w:b/>
          <w:bCs/>
          <w:sz w:val="24"/>
          <w:szCs w:val="24"/>
        </w:rPr>
        <w:t>8</w:t>
      </w:r>
      <w:r w:rsidR="00E04B04">
        <w:rPr>
          <w:rFonts w:ascii="Times New Roman" w:hAnsi="Times New Roman" w:cs="Times New Roman"/>
          <w:b/>
          <w:bCs/>
          <w:sz w:val="24"/>
          <w:szCs w:val="24"/>
        </w:rPr>
        <w:t xml:space="preserve"> pts) </w:t>
      </w:r>
      <w:r w:rsidRPr="00647D3E">
        <w:rPr>
          <w:rFonts w:ascii="Times New Roman" w:hAnsi="Times New Roman" w:cs="Times New Roman"/>
          <w:b/>
          <w:bCs/>
          <w:sz w:val="24"/>
          <w:szCs w:val="24"/>
        </w:rPr>
        <w:t>Write a function findHypot. The function will be given the length of two sides of a right-angled triangle and it should return the length of the hypotenuse. (Hint: x ** 0.5 will return the square root, or use sqrt from the math module)</w:t>
      </w:r>
    </w:p>
    <w:p w:rsidR="009853B2" w:rsidRPr="009853B2" w:rsidRDefault="009853B2" w:rsidP="009853B2">
      <w:pPr>
        <w:spacing w:line="240" w:lineRule="auto"/>
        <w:rPr>
          <w:rFonts w:ascii="Times New Roman" w:hAnsi="Times New Roman" w:cs="Times New Roman"/>
          <w:sz w:val="24"/>
          <w:szCs w:val="24"/>
        </w:rPr>
      </w:pPr>
      <w:r w:rsidRPr="009853B2">
        <w:rPr>
          <w:rFonts w:ascii="Times New Roman" w:hAnsi="Times New Roman" w:cs="Times New Roman"/>
          <w:sz w:val="24"/>
          <w:szCs w:val="24"/>
        </w:rPr>
        <w:t>def findHypot(side1, side2):</w:t>
      </w:r>
    </w:p>
    <w:p w:rsidR="009853B2" w:rsidRPr="009853B2" w:rsidRDefault="009853B2" w:rsidP="009853B2">
      <w:pPr>
        <w:spacing w:line="240" w:lineRule="auto"/>
        <w:rPr>
          <w:rFonts w:ascii="Times New Roman" w:hAnsi="Times New Roman" w:cs="Times New Roman"/>
          <w:sz w:val="24"/>
          <w:szCs w:val="24"/>
        </w:rPr>
      </w:pPr>
      <w:r w:rsidRPr="009853B2">
        <w:rPr>
          <w:rFonts w:ascii="Times New Roman" w:hAnsi="Times New Roman" w:cs="Times New Roman"/>
          <w:sz w:val="24"/>
          <w:szCs w:val="24"/>
        </w:rPr>
        <w:t xml:space="preserve">    hypot = ((side1 ** 2) + (side2 ** 2)) ** 0.5</w:t>
      </w:r>
    </w:p>
    <w:p w:rsidR="009853B2" w:rsidRPr="009853B2" w:rsidRDefault="009853B2" w:rsidP="009853B2">
      <w:pPr>
        <w:spacing w:line="240" w:lineRule="auto"/>
        <w:rPr>
          <w:rFonts w:ascii="Times New Roman" w:hAnsi="Times New Roman" w:cs="Times New Roman"/>
          <w:sz w:val="24"/>
          <w:szCs w:val="24"/>
        </w:rPr>
      </w:pPr>
      <w:r w:rsidRPr="009853B2">
        <w:rPr>
          <w:rFonts w:ascii="Times New Roman" w:hAnsi="Times New Roman" w:cs="Times New Roman"/>
          <w:sz w:val="24"/>
          <w:szCs w:val="24"/>
        </w:rPr>
        <w:t xml:space="preserve">    return int(hypot)</w:t>
      </w:r>
    </w:p>
    <w:p w:rsidR="009853B2" w:rsidRPr="009853B2" w:rsidRDefault="009853B2" w:rsidP="009853B2">
      <w:pPr>
        <w:spacing w:line="240" w:lineRule="auto"/>
        <w:rPr>
          <w:rFonts w:ascii="Times New Roman" w:hAnsi="Times New Roman" w:cs="Times New Roman"/>
          <w:sz w:val="24"/>
          <w:szCs w:val="24"/>
        </w:rPr>
      </w:pPr>
    </w:p>
    <w:p w:rsidR="009853B2" w:rsidRPr="009853B2" w:rsidRDefault="009853B2" w:rsidP="009853B2">
      <w:pPr>
        <w:spacing w:line="240" w:lineRule="auto"/>
        <w:rPr>
          <w:rFonts w:ascii="Times New Roman" w:hAnsi="Times New Roman" w:cs="Times New Roman"/>
          <w:sz w:val="24"/>
          <w:szCs w:val="24"/>
        </w:rPr>
      </w:pPr>
      <w:r w:rsidRPr="009853B2">
        <w:rPr>
          <w:rFonts w:ascii="Times New Roman" w:hAnsi="Times New Roman" w:cs="Times New Roman"/>
          <w:sz w:val="24"/>
          <w:szCs w:val="24"/>
        </w:rPr>
        <w:t>s1 = int(input("Enter side 1 of the right triangle: "))</w:t>
      </w:r>
    </w:p>
    <w:p w:rsidR="009853B2" w:rsidRPr="009853B2" w:rsidRDefault="009853B2" w:rsidP="009853B2">
      <w:pPr>
        <w:spacing w:line="240" w:lineRule="auto"/>
        <w:rPr>
          <w:rFonts w:ascii="Times New Roman" w:hAnsi="Times New Roman" w:cs="Times New Roman"/>
          <w:sz w:val="24"/>
          <w:szCs w:val="24"/>
        </w:rPr>
      </w:pPr>
      <w:r w:rsidRPr="009853B2">
        <w:rPr>
          <w:rFonts w:ascii="Times New Roman" w:hAnsi="Times New Roman" w:cs="Times New Roman"/>
          <w:sz w:val="24"/>
          <w:szCs w:val="24"/>
        </w:rPr>
        <w:t>s2 = int(input("Enter side 2 of the right triangle: "))</w:t>
      </w:r>
    </w:p>
    <w:p w:rsidR="00647D3E" w:rsidRDefault="009853B2" w:rsidP="009853B2">
      <w:pPr>
        <w:spacing w:line="240" w:lineRule="auto"/>
        <w:rPr>
          <w:rFonts w:ascii="Times New Roman" w:hAnsi="Times New Roman" w:cs="Times New Roman"/>
          <w:sz w:val="24"/>
          <w:szCs w:val="24"/>
        </w:rPr>
      </w:pPr>
      <w:r w:rsidRPr="009853B2">
        <w:rPr>
          <w:rFonts w:ascii="Times New Roman" w:hAnsi="Times New Roman" w:cs="Times New Roman"/>
          <w:sz w:val="24"/>
          <w:szCs w:val="24"/>
        </w:rPr>
        <w:t>print(findHypot(s1, s2))</w:t>
      </w:r>
    </w:p>
    <w:p w:rsidR="009853B2" w:rsidRPr="009853B2" w:rsidRDefault="009853B2" w:rsidP="009853B2">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t xml:space="preserve">14. </w:t>
      </w:r>
      <w:r w:rsidR="00E04B04">
        <w:rPr>
          <w:rFonts w:ascii="Times New Roman" w:hAnsi="Times New Roman" w:cs="Times New Roman"/>
          <w:b/>
          <w:bCs/>
          <w:sz w:val="24"/>
          <w:szCs w:val="24"/>
        </w:rPr>
        <w:t xml:space="preserve">(7 pts) </w:t>
      </w:r>
      <w:r w:rsidRPr="00647D3E">
        <w:rPr>
          <w:rFonts w:ascii="Times New Roman" w:hAnsi="Times New Roman" w:cs="Times New Roman"/>
          <w:b/>
          <w:bCs/>
          <w:sz w:val="24"/>
          <w:szCs w:val="24"/>
        </w:rPr>
        <w:t>Write a function called is_even(n) that takes an integer as an argument and returns True if the argument is an even number and False if it is odd.</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def is_even(n):</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if n % 2 == 0:</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return True</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else:</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return False</w:t>
      </w:r>
    </w:p>
    <w:p w:rsidR="00BA5EBF" w:rsidRPr="00BA5EBF" w:rsidRDefault="00BA5EBF" w:rsidP="00BA5EBF">
      <w:pPr>
        <w:spacing w:line="240" w:lineRule="auto"/>
        <w:rPr>
          <w:rFonts w:ascii="Times New Roman" w:hAnsi="Times New Roman" w:cs="Times New Roman"/>
          <w:sz w:val="24"/>
          <w:szCs w:val="24"/>
        </w:rPr>
      </w:pP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for i in range(2):</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number = int(input("Enter an integer to check whether it is an even number or not: "))</w:t>
      </w:r>
    </w:p>
    <w:p w:rsid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print(is_even(number))</w:t>
      </w:r>
    </w:p>
    <w:p w:rsidR="00BA5EBF" w:rsidRDefault="00BA5EBF" w:rsidP="00BA5EBF">
      <w:pPr>
        <w:spacing w:line="240" w:lineRule="auto"/>
        <w:rPr>
          <w:rFonts w:ascii="Times New Roman" w:hAnsi="Times New Roman" w:cs="Times New Roman"/>
          <w:sz w:val="24"/>
          <w:szCs w:val="24"/>
        </w:rPr>
      </w:pPr>
    </w:p>
    <w:p w:rsidR="00BA5EBF" w:rsidRPr="00BA5EBF" w:rsidRDefault="00BA5EBF" w:rsidP="00BA5EBF">
      <w:pPr>
        <w:spacing w:line="240" w:lineRule="auto"/>
        <w:rPr>
          <w:rFonts w:ascii="Times New Roman" w:hAnsi="Times New Roman" w:cs="Times New Roman"/>
          <w:sz w:val="24"/>
          <w:szCs w:val="24"/>
        </w:rPr>
      </w:pPr>
    </w:p>
    <w:p w:rsidR="00647D3E" w:rsidRDefault="00647D3E" w:rsidP="00647D3E">
      <w:pPr>
        <w:rPr>
          <w:rFonts w:ascii="Times New Roman" w:hAnsi="Times New Roman" w:cs="Times New Roman"/>
          <w:b/>
          <w:bCs/>
          <w:sz w:val="24"/>
          <w:szCs w:val="24"/>
        </w:rPr>
      </w:pPr>
      <w:r w:rsidRPr="00647D3E">
        <w:rPr>
          <w:rFonts w:ascii="Times New Roman" w:hAnsi="Times New Roman" w:cs="Times New Roman"/>
          <w:b/>
          <w:bCs/>
          <w:sz w:val="24"/>
          <w:szCs w:val="24"/>
        </w:rPr>
        <w:lastRenderedPageBreak/>
        <w:t xml:space="preserve">15. </w:t>
      </w:r>
      <w:r w:rsidR="00E04B04">
        <w:rPr>
          <w:rFonts w:ascii="Times New Roman" w:hAnsi="Times New Roman" w:cs="Times New Roman"/>
          <w:b/>
          <w:bCs/>
          <w:sz w:val="24"/>
          <w:szCs w:val="24"/>
        </w:rPr>
        <w:t xml:space="preserve">(10 pts) </w:t>
      </w:r>
      <w:r w:rsidRPr="00647D3E">
        <w:rPr>
          <w:rFonts w:ascii="Times New Roman" w:hAnsi="Times New Roman" w:cs="Times New Roman"/>
          <w:b/>
          <w:bCs/>
          <w:sz w:val="24"/>
          <w:szCs w:val="24"/>
        </w:rPr>
        <w:t>You will need to write two functions for this problem. The first function, divide that takes in any number and returns that same number divided by 2. The second function called sum should take any number, divide it by 2, and add 6. It should return this new number. You should call the divide function within the sum function. Do not worry about decimals.</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def divide(n):</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return n / 2</w:t>
      </w:r>
    </w:p>
    <w:p w:rsidR="00BA5EBF" w:rsidRPr="00BA5EBF" w:rsidRDefault="00BA5EBF" w:rsidP="00BA5EBF">
      <w:pPr>
        <w:spacing w:line="240" w:lineRule="auto"/>
        <w:rPr>
          <w:rFonts w:ascii="Times New Roman" w:hAnsi="Times New Roman" w:cs="Times New Roman"/>
          <w:sz w:val="24"/>
          <w:szCs w:val="24"/>
        </w:rPr>
      </w:pP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def sum(m):</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newNumber = divide(m)</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print(newNumber, newNumber + 6)</w:t>
      </w: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 xml:space="preserve">    return divide(m) + 6</w:t>
      </w:r>
    </w:p>
    <w:p w:rsidR="00BA5EBF" w:rsidRPr="00BA5EBF" w:rsidRDefault="00BA5EBF" w:rsidP="00BA5EBF">
      <w:pPr>
        <w:spacing w:line="240" w:lineRule="auto"/>
        <w:rPr>
          <w:rFonts w:ascii="Times New Roman" w:hAnsi="Times New Roman" w:cs="Times New Roman"/>
          <w:sz w:val="24"/>
          <w:szCs w:val="24"/>
        </w:rPr>
      </w:pPr>
    </w:p>
    <w:p w:rsidR="00BA5EBF" w:rsidRPr="00BA5EBF"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number = int(input("Enter an integer: "))</w:t>
      </w:r>
    </w:p>
    <w:p w:rsidR="00BA5EBF" w:rsidRPr="00647D3E" w:rsidRDefault="00BA5EBF" w:rsidP="00BA5EBF">
      <w:pPr>
        <w:spacing w:line="240" w:lineRule="auto"/>
        <w:rPr>
          <w:rFonts w:ascii="Times New Roman" w:hAnsi="Times New Roman" w:cs="Times New Roman"/>
          <w:sz w:val="24"/>
          <w:szCs w:val="24"/>
        </w:rPr>
      </w:pPr>
      <w:r w:rsidRPr="00BA5EBF">
        <w:rPr>
          <w:rFonts w:ascii="Times New Roman" w:hAnsi="Times New Roman" w:cs="Times New Roman"/>
          <w:sz w:val="24"/>
          <w:szCs w:val="24"/>
        </w:rPr>
        <w:t>print(sum(number))</w:t>
      </w:r>
      <w:bookmarkStart w:id="0" w:name="_GoBack"/>
      <w:bookmarkEnd w:id="0"/>
    </w:p>
    <w:sectPr w:rsidR="00BA5EBF" w:rsidRPr="00647D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EB2229"/>
    <w:multiLevelType w:val="hybridMultilevel"/>
    <w:tmpl w:val="D1C2B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836B78"/>
    <w:multiLevelType w:val="hybridMultilevel"/>
    <w:tmpl w:val="4AEEF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MDI2MzA3NTE0NTRV0lEKTi0uzszPAykwrgUAhWqTaCwAAAA="/>
  </w:docVars>
  <w:rsids>
    <w:rsidRoot w:val="00647D3E"/>
    <w:rsid w:val="0001713A"/>
    <w:rsid w:val="00153123"/>
    <w:rsid w:val="001540FD"/>
    <w:rsid w:val="00191647"/>
    <w:rsid w:val="00253882"/>
    <w:rsid w:val="003350D6"/>
    <w:rsid w:val="00404500"/>
    <w:rsid w:val="004F29B0"/>
    <w:rsid w:val="005A0184"/>
    <w:rsid w:val="005E156B"/>
    <w:rsid w:val="00647D3E"/>
    <w:rsid w:val="00685C63"/>
    <w:rsid w:val="00721BF4"/>
    <w:rsid w:val="00835BBC"/>
    <w:rsid w:val="00856243"/>
    <w:rsid w:val="008A2A8C"/>
    <w:rsid w:val="008D13D4"/>
    <w:rsid w:val="00947756"/>
    <w:rsid w:val="009853B2"/>
    <w:rsid w:val="00997E66"/>
    <w:rsid w:val="00A63376"/>
    <w:rsid w:val="00B11CFD"/>
    <w:rsid w:val="00B57085"/>
    <w:rsid w:val="00B73130"/>
    <w:rsid w:val="00B94DA6"/>
    <w:rsid w:val="00BA5EBF"/>
    <w:rsid w:val="00BB3F4E"/>
    <w:rsid w:val="00C45F95"/>
    <w:rsid w:val="00CB0159"/>
    <w:rsid w:val="00D93318"/>
    <w:rsid w:val="00E04B04"/>
    <w:rsid w:val="00EE7F68"/>
    <w:rsid w:val="00F5179C"/>
    <w:rsid w:val="00F757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CCCCC"/>
  <w15:chartTrackingRefBased/>
  <w15:docId w15:val="{DC2F633A-4DAC-490D-9D52-616050D6A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Gl">
    <w:name w:val="Strong"/>
    <w:basedOn w:val="VarsaylanParagrafYazTipi"/>
    <w:uiPriority w:val="22"/>
    <w:qFormat/>
    <w:rsid w:val="00647D3E"/>
    <w:rPr>
      <w:b/>
      <w:bCs/>
    </w:rPr>
  </w:style>
  <w:style w:type="paragraph" w:styleId="ListeParagraf">
    <w:name w:val="List Paragraph"/>
    <w:basedOn w:val="Normal"/>
    <w:uiPriority w:val="34"/>
    <w:qFormat/>
    <w:rsid w:val="00647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072766">
      <w:bodyDiv w:val="1"/>
      <w:marLeft w:val="0"/>
      <w:marRight w:val="0"/>
      <w:marTop w:val="0"/>
      <w:marBottom w:val="0"/>
      <w:divBdr>
        <w:top w:val="none" w:sz="0" w:space="0" w:color="auto"/>
        <w:left w:val="none" w:sz="0" w:space="0" w:color="auto"/>
        <w:bottom w:val="none" w:sz="0" w:space="0" w:color="auto"/>
        <w:right w:val="none" w:sz="0" w:space="0" w:color="auto"/>
      </w:divBdr>
    </w:div>
    <w:div w:id="448821497">
      <w:bodyDiv w:val="1"/>
      <w:marLeft w:val="0"/>
      <w:marRight w:val="0"/>
      <w:marTop w:val="0"/>
      <w:marBottom w:val="0"/>
      <w:divBdr>
        <w:top w:val="none" w:sz="0" w:space="0" w:color="auto"/>
        <w:left w:val="none" w:sz="0" w:space="0" w:color="auto"/>
        <w:bottom w:val="none" w:sz="0" w:space="0" w:color="auto"/>
        <w:right w:val="none" w:sz="0" w:space="0" w:color="auto"/>
      </w:divBdr>
    </w:div>
    <w:div w:id="736364598">
      <w:bodyDiv w:val="1"/>
      <w:marLeft w:val="0"/>
      <w:marRight w:val="0"/>
      <w:marTop w:val="0"/>
      <w:marBottom w:val="0"/>
      <w:divBdr>
        <w:top w:val="none" w:sz="0" w:space="0" w:color="auto"/>
        <w:left w:val="none" w:sz="0" w:space="0" w:color="auto"/>
        <w:bottom w:val="none" w:sz="0" w:space="0" w:color="auto"/>
        <w:right w:val="none" w:sz="0" w:space="0" w:color="auto"/>
      </w:divBdr>
    </w:div>
    <w:div w:id="194807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8</TotalTime>
  <Pages>7</Pages>
  <Words>967</Words>
  <Characters>5512</Characters>
  <Application>Microsoft Office Word</Application>
  <DocSecurity>0</DocSecurity>
  <Lines>45</Lines>
  <Paragraphs>1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han Keles</dc:creator>
  <cp:keywords/>
  <dc:description/>
  <cp:lastModifiedBy>Cihan Keles</cp:lastModifiedBy>
  <cp:revision>80</cp:revision>
  <dcterms:created xsi:type="dcterms:W3CDTF">2020-03-28T15:19:00Z</dcterms:created>
  <dcterms:modified xsi:type="dcterms:W3CDTF">2020-04-07T09:23:00Z</dcterms:modified>
</cp:coreProperties>
</file>